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805ae75c020be8b17882772f9fa085110906364"/>
    <w:p>
      <w:pPr>
        <w:pStyle w:val="Heading1"/>
      </w:pPr>
      <w:r>
        <w:t xml:space="preserve">Cover Letter for Medical Researcher Position in Saudi Arabia Jeddah</w:t>
      </w:r>
    </w:p>
    <w:p>
      <w:pPr>
        <w:pStyle w:val="FirstParagraph"/>
      </w:pPr>
      <w:r>
        <w:t xml:space="preserve">Dear [Hiring Manager's Name],</w:t>
      </w:r>
    </w:p>
    <w:p>
      <w:pPr>
        <w:pStyle w:val="BodyText"/>
      </w:pPr>
      <w:r>
        <w:t xml:space="preserve">I am writing to express my enthusiasm for the Medical Researcher position at [Institution Name] in Saudi Arabia Jeddah. As a dedicated professional with a passion for advancing medical science and improving patient outcomes, I am eager to contribute my expertise to a dynamic research environment that aligns with the innovative vision of Saudi Arabia’s healthcare sector. The opportunity to work in Jeddah, a city at the forefront of medical innovation and cultural exchange, is particularly compelling. This cover letter outlines my qualifications, experiences, and motivations for pursuing this role in such a vibrant and forward-thinking region.</w:t>
      </w:r>
    </w:p>
    <w:bookmarkStart w:id="20" w:name="X3dcc77f873e940fa1abd3143f4ab0e4b119fdb8"/>
    <w:p>
      <w:pPr>
        <w:pStyle w:val="Heading2"/>
      </w:pPr>
      <w:r>
        <w:t xml:space="preserve">Why Saudi Arabia Jeddah? A Hub for Medical Research</w:t>
      </w:r>
    </w:p>
    <w:p>
      <w:pPr>
        <w:pStyle w:val="FirstParagraph"/>
      </w:pPr>
      <w:r>
        <w:t xml:space="preserve">Saudi Arabia has embarked on an ambitious journey to transform its healthcare infrastructure through initiatives like Vision 2030, which emphasizes the development of world-class medical research and education. Jeddah, as a key economic and cultural hub in the Kingdom, is uniquely positioned to lead these efforts. The city’s modern healthcare facilities, growing academic institutions, and strategic location make it an ideal destination for Medical Researchers committed to addressing global health challenges. I am particularly inspired by the Kingdom’s commitment to fostering a research-driven healthcare ecosystem that prioritizes innovation, collaboration, and sustainable solutions.</w:t>
      </w:r>
    </w:p>
    <w:p>
      <w:pPr>
        <w:pStyle w:val="BodyText"/>
      </w:pPr>
      <w:r>
        <w:t xml:space="preserve">My decision to apply for this role is driven not only by professional aspirations but also by a deep respect for Saudi Arabia’s cultural heritage and its vision for the future. Jeddah, with its blend of tradition and modernity, offers an unparalleled opportunity to contribute to groundbreaking research while immersing myself in a society that values progress and community. I am confident that my skills as a Medical Researcher will align seamlessly with the goals of your institution in Saudi Arabia Jeddah.</w:t>
      </w:r>
    </w:p>
    <w:bookmarkEnd w:id="20"/>
    <w:bookmarkStart w:id="21" w:name="my-background-as-a-medical-researcher"/>
    <w:p>
      <w:pPr>
        <w:pStyle w:val="Heading2"/>
      </w:pPr>
      <w:r>
        <w:t xml:space="preserve">My Background as a Medical Researcher</w:t>
      </w:r>
    </w:p>
    <w:p>
      <w:pPr>
        <w:pStyle w:val="FirstParagraph"/>
      </w:pPr>
      <w:r>
        <w:t xml:space="preserve">With over [X years] of experience in medical research, I have developed a strong foundation in experimental design, data analysis, and interdisciplinary collaboration. My work has focused on [specific areas, e.g., oncology, infectious diseases, or public health], where I have contributed to studies published in reputable journals such as [list any relevant publications or institutions]. For instance, my research on [specific project] led to the development of a novel diagnostic tool that improved early detection rates by [X%], demonstrating my ability to translate scientific inquiry into practical applications.</w:t>
      </w:r>
    </w:p>
    <w:p>
      <w:pPr>
        <w:pStyle w:val="BodyText"/>
      </w:pPr>
      <w:r>
        <w:t xml:space="preserve">As a Medical Researcher, I have consistently prioritized precision, ethical standards, and the integration of emerging technologies. My expertise in [specific skills, e.g., bioinformatics, clinical trials management, or biostatistics] has enabled me to collaborate with multidisciplinary teams to address complex health issues. I am also adept at securing funding for research projects through grant proposals and partnerships with academic and industry leaders. These experiences have equipped me to thrive in a fast-paced, results-oriented environment like that of Saudi Arabia Jeddah.</w:t>
      </w:r>
    </w:p>
    <w:bookmarkEnd w:id="21"/>
    <w:bookmarkStart w:id="22" w:name="X667733074e5df1fb9a63a68fb674b0c663fcd38"/>
    <w:p>
      <w:pPr>
        <w:pStyle w:val="Heading2"/>
      </w:pPr>
      <w:r>
        <w:t xml:space="preserve">Alignment with Saudi Arabia’s Healthcare Goals</w:t>
      </w:r>
    </w:p>
    <w:p>
      <w:pPr>
        <w:pStyle w:val="FirstParagraph"/>
      </w:pPr>
      <w:r>
        <w:t xml:space="preserve">One of the most exciting aspects of this opportunity is the chance to contribute to Saudi Arabia’s vision for healthcare excellence. The Kingdom’s investment in advanced research facilities and its focus on addressing regional health challenges—such as diabetes, cardiovascular diseases, and infectious disease outbreaks—resonate deeply with my professional interests. I am particularly drawn to the potential for collaborative research that bridges global scientific knowledge with local healthcare needs.</w:t>
      </w:r>
    </w:p>
    <w:p>
      <w:pPr>
        <w:pStyle w:val="BodyText"/>
      </w:pPr>
      <w:r>
        <w:t xml:space="preserve">In Jeddah, I envision working on projects that leverage cutting-edge technologies like AI-driven diagnostics or personalized medicine to improve patient care. Additionally, the city’s diverse population provides a unique opportunity to study health disparities and develop culturally sensitive interventions. My background in [specific field] and my commitment to equitable healthcare make me well-suited to contribute meaningfully to these efforts.</w:t>
      </w:r>
    </w:p>
    <w:bookmarkEnd w:id="22"/>
    <w:bookmarkStart w:id="23" w:name="X51a81765ce7cb298cd212afdb27c8e4ddf99803"/>
    <w:p>
      <w:pPr>
        <w:pStyle w:val="Heading2"/>
      </w:pPr>
      <w:r>
        <w:t xml:space="preserve">Cultural Adaptability and Team Collaboration</w:t>
      </w:r>
    </w:p>
    <w:p>
      <w:pPr>
        <w:pStyle w:val="FirstParagraph"/>
      </w:pPr>
      <w:r>
        <w:t xml:space="preserve">As a Medical Researcher, I understand the importance of cultural sensitivity and effective communication in a globalized research environment. My experience working with international teams has honed my ability to adapt to diverse perspectives while maintaining a focus on shared goals. In Saudi Arabia Jeddah, I am eager to build relationships with local healthcare professionals, academic institutions, and community stakeholders to foster collaborative research that reflects the unique needs of the region.</w:t>
      </w:r>
    </w:p>
    <w:p>
      <w:pPr>
        <w:pStyle w:val="BodyText"/>
      </w:pPr>
      <w:r>
        <w:t xml:space="preserve">I also appreciate the importance of work-life balance and community engagement. Jeddah’s vibrant culture, from its coastal lifestyle to its rich traditions, offers a rewarding environment for both personal and professional growth. I am confident that my adaptability and enthusiasm for learning will allow me to integrate seamlessly into your team while contributing to a positive and inclusive workplace.</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possibility of joining [Institution Name] as a Medical Researcher in Saudi Arabia Jeddah. My academic background, research experience, and passion for healthcare innovation align closely with the mission of your organization. I am particularly eager to contribute to the Kingdom’s vision of becoming a global leader in medical research while making a lasting impact on patient care and public health.</w:t>
      </w:r>
    </w:p>
    <w:p>
      <w:pPr>
        <w:pStyle w:val="BodyText"/>
      </w:pPr>
      <w:r>
        <w:t xml:space="preserve">Thank you for considering my application. I would welcome the opportunity to discuss how my skills and experiences can benefit your institution. Please feel free to contact me at [your phone number] or [your email address] at your earliest convenience. I look forward to the possibility of contributing to the exciting work being done in Saudi Arabia Jeddah.</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Saudi Arabia Jeddah</dc:title>
  <dc:creator/>
  <dc:language>en</dc:language>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file>